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0E974" w14:textId="77777777" w:rsidR="00455421" w:rsidRDefault="00455421" w:rsidP="00455421">
      <w:pPr>
        <w:keepNext/>
      </w:pPr>
      <w:r>
        <w:rPr>
          <w:noProof/>
        </w:rPr>
        <w:drawing>
          <wp:inline distT="0" distB="0" distL="0" distR="0" wp14:anchorId="485F7F2F" wp14:editId="5CCBC1D8">
            <wp:extent cx="5943600" cy="495490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E1ECD" w14:textId="0845BFBA" w:rsidR="00E12F3D" w:rsidRDefault="00455421" w:rsidP="00455421">
      <w:pPr>
        <w:pStyle w:val="Caption"/>
        <w:jc w:val="center"/>
      </w:pPr>
      <w:r>
        <w:t xml:space="preserve">Figure </w:t>
      </w:r>
      <w:fldSimple w:instr=" SEQ Figure \* ARABIC ">
        <w:r w:rsidR="00937794">
          <w:rPr>
            <w:noProof/>
          </w:rPr>
          <w:t>1</w:t>
        </w:r>
      </w:fldSimple>
      <w:r>
        <w:t xml:space="preserve">. Class </w:t>
      </w:r>
      <w:r w:rsidRPr="00D87A7A">
        <w:t>YanzhangWuLabExam1Section323</w:t>
      </w:r>
    </w:p>
    <w:p w14:paraId="62E0FC64" w14:textId="77777777" w:rsidR="00455421" w:rsidRDefault="00455421" w:rsidP="00455421">
      <w:pPr>
        <w:keepNext/>
      </w:pPr>
      <w:r>
        <w:rPr>
          <w:noProof/>
        </w:rPr>
        <w:lastRenderedPageBreak/>
        <w:drawing>
          <wp:inline distT="0" distB="0" distL="0" distR="0" wp14:anchorId="1FF9D24E" wp14:editId="5310E0AE">
            <wp:extent cx="5943600" cy="453517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DA5EA" w14:textId="68E47878" w:rsidR="00455421" w:rsidRDefault="00455421" w:rsidP="00455421">
      <w:pPr>
        <w:pStyle w:val="Caption"/>
        <w:jc w:val="center"/>
      </w:pPr>
      <w:r>
        <w:t xml:space="preserve">Figure </w:t>
      </w:r>
      <w:fldSimple w:instr=" SEQ Figure \* ARABIC ">
        <w:r w:rsidR="00937794">
          <w:rPr>
            <w:noProof/>
          </w:rPr>
          <w:t>2</w:t>
        </w:r>
      </w:fldSimple>
      <w:r>
        <w:t>. class Sweater - part 1</w:t>
      </w:r>
    </w:p>
    <w:p w14:paraId="0FD0689B" w14:textId="77777777" w:rsidR="00B17681" w:rsidRDefault="00B17681" w:rsidP="00B17681">
      <w:pPr>
        <w:keepNext/>
      </w:pPr>
      <w:r>
        <w:rPr>
          <w:noProof/>
        </w:rPr>
        <w:lastRenderedPageBreak/>
        <w:drawing>
          <wp:inline distT="0" distB="0" distL="0" distR="0" wp14:anchorId="31FEB87C" wp14:editId="4BA0CB71">
            <wp:extent cx="5943600" cy="3446780"/>
            <wp:effectExtent l="0" t="0" r="0" b="12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A99AA" w14:textId="4F06D05F" w:rsidR="00B17681" w:rsidRDefault="00B17681" w:rsidP="00B17681">
      <w:pPr>
        <w:pStyle w:val="Caption"/>
        <w:jc w:val="center"/>
      </w:pPr>
      <w:r>
        <w:t xml:space="preserve">Figure </w:t>
      </w:r>
      <w:fldSimple w:instr=" SEQ Figure \* ARABIC ">
        <w:r w:rsidR="00937794">
          <w:rPr>
            <w:noProof/>
          </w:rPr>
          <w:t>3</w:t>
        </w:r>
      </w:fldSimple>
      <w:r>
        <w:t xml:space="preserve">. </w:t>
      </w:r>
      <w:r w:rsidRPr="00DE48C8">
        <w:t xml:space="preserve">class Sweater - part </w:t>
      </w:r>
      <w:r>
        <w:t>2</w:t>
      </w:r>
    </w:p>
    <w:p w14:paraId="5EA1AF60" w14:textId="77777777" w:rsidR="00937794" w:rsidRDefault="00937794" w:rsidP="00937794">
      <w:pPr>
        <w:keepNext/>
      </w:pPr>
      <w:r>
        <w:rPr>
          <w:noProof/>
        </w:rPr>
        <w:drawing>
          <wp:inline distT="0" distB="0" distL="0" distR="0" wp14:anchorId="54712E91" wp14:editId="15146172">
            <wp:extent cx="5534025" cy="1914525"/>
            <wp:effectExtent l="0" t="0" r="9525" b="9525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EC850" w14:textId="79FE9B98" w:rsidR="00937794" w:rsidRPr="00937794" w:rsidRDefault="00937794" w:rsidP="0093779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. Running code</w:t>
      </w:r>
    </w:p>
    <w:sectPr w:rsidR="00937794" w:rsidRPr="009377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jYwNbQwMzA3sTBW0lEKTi0uzszPAykwrAUAw5WvdiwAAAA="/>
  </w:docVars>
  <w:rsids>
    <w:rsidRoot w:val="00AF029F"/>
    <w:rsid w:val="00455421"/>
    <w:rsid w:val="00937794"/>
    <w:rsid w:val="00AF029F"/>
    <w:rsid w:val="00B17681"/>
    <w:rsid w:val="00E12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A017E"/>
  <w15:chartTrackingRefBased/>
  <w15:docId w15:val="{CC48B4A6-5521-418F-88F5-85930EDF2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542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4</cp:revision>
  <dcterms:created xsi:type="dcterms:W3CDTF">2022-06-13T19:44:00Z</dcterms:created>
  <dcterms:modified xsi:type="dcterms:W3CDTF">2022-06-13T19:47:00Z</dcterms:modified>
</cp:coreProperties>
</file>